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ASR</w:t>
      </w:r>
      <w:r>
        <w:t xml:space="preserve"> </w:t>
      </w:r>
      <w:r>
        <w:t xml:space="preserve">(ห้องเรียน</w:t>
      </w:r>
      <w:r>
        <w:t xml:space="preserve"> </w:t>
      </w:r>
      <w:r>
        <w:t xml:space="preserve">DLTV</w:t>
      </w:r>
      <w:r>
        <w:t xml:space="preserve"> </w:t>
      </w:r>
      <w:r>
        <w:t xml:space="preserve">เทอม</w:t>
      </w:r>
      <w:r>
        <w:t xml:space="preserve"> </w:t>
      </w:r>
      <w:r>
        <w:t xml:space="preserve">2/2564)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๑</w:t>
      </w:r>
      <w:r>
        <w:t xml:space="preserve"> </w:t>
      </w:r>
      <w:r>
        <w:t xml:space="preserve">ลักษณะของรูปสามเหลี่ยมและการจำแนกชนิดของรูปสามเหลี่ยมโดยพิจารณาจากขนาดของมุม</w:t>
      </w:r>
      <w:r>
        <w:t xml:space="preserve"> </w:t>
      </w:r>
      <w:r>
        <w:t xml:space="preserve">1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แบบฝึกหัด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สวัสดีคุณครูปลายทางและนักเรียนปลายทางทุกโรงเรียนครับในชั่วโมงนี้นะครับพบกับรายวิชาคณิตศาสตร์ชั้นประถมศึกษาปีที่ 6 อยู่กับครู 2 คนเลี้ยงสงครามครูคะนะคะหรือกระโปรงค่ะ วันนี้นะคะเราจะมาเรียน เกี่ยวกับอะไรบ้างคะครูปุ๊ก เดี๋ยวเราไปดูกันเลยนะครับ หน่วยแรกก็คือหน่วยที่ 6 ใช่ไหมครับเป็นหน่วยที่ 6 นะคะจะเป็นเรื่องของ เรขาคณิตสองมิตินะคะก็จะประกอบไปด้วยนะคะหัวข้อแรกนะคะ เป็นหน่วยย่อยที่ 6.1 นะคะก็คือรูปสามเหลี่ยมค่ะ อะไรนะคะหนูย่อยที่ 6.2 นะคะจะเป็นรูป หลายเหลี่ยมนะคะ ไปค่ะหน่วยย่อยที่ 63 ค่ะก็คือวงกลมค่ะ และยังมีหน่วยอื่นอีกไหมคะครูกุ๊กยังมีอีก 2 หน่วยการเรียนรู้นักเรียนคือหน่วยที่ 7 ค่ะ หน่วยที่ 7 เราจะเรียนรู้กันในเรื่องของรูปเรขาคณิต 3 มิติครับ เอามาครับและอะไรและปริมาตรของทรงสี่เหลี่ยมมุมฉากนักเรียน หน่วยที่ 8 ครับเป็นหน่วยสุดท้ายของภาคเรียนมีคำนักเรียน ในเรื่องของสถิติ และความน่าจะเป็นเบื้องต้นทำนะพี่นั่น ชนะแล้วนะคะวันนี้นะคะเราก็จะมาเริ่มที่หน่วยที่ 6 กันก่อนใช่ไหมคะ ก่อนที่เราจะเริ่มเรียนรู้ในหน่วยที่ 6 นะครับ นักเรียนปลายทางต้องมีอุปกรณ์อะไรครับนักเรียนก็จะต้องมีอุปกรณ์นะคะ วันนี้นะคะที่คูปองถืออยู่นะคะเราเรียกว่าชุดเรขาคณิตนะคะนักเรียน เราจะใช้ในการ เรียนนี้ใช่ไหมคะในการเรียนในภาคเรียนที่ 2 ด้วยนะครับหากใครนักเรียนปลายทางทุกคนนะคะ สวยทุกวันเลยนะครับเพื่อเป็นอุปกรณ์ในการเรียนในรายวิชาคณิตศาสตร์ นักเรียน สังเกตเห็นอะไรไหมคะ ถ้าบนจอนี้เป็นภาพเกี่ยวกับอะไรครับนักเรียน สอบถามจะมีคำว่ากูแล้วสัปดาห์นี้ล่ะเป็นอย่างไร สะพานนี้ทางกลุ่มสังเกตเห็นนะคะประกอบด้วยรูปสามเหลี่ยมค่ะฟลุ๊คก็คงไม่รับ จากที่เราได้มองผ่านสะพานนี้นะครับ รูปสามเหลี่ยมด้วยใช่ไหมคะใช่ค่ะและในวันนี้นะครับเราก็จะ มาเรียนรู้กันในเรื่องของ นักเรียนเราจะเรียนรู้กันในเรื่องของลักษณะของรูปสามเหลี่ยม การจำแนกชนิดของรูปสามเหลี่ยม โฆษณา ขนาดของมุมของนักเรียน พร้อมแล้วนะครับเดี๋ยวเราไปดูที่จุดประสงค์การเรียนรู้ครับ จุดประสงค์การเรียนรู้ในชั่วโมงนี้นะคะนักเรียนเรียนจบแล้วนะครับนักเรียน สามารถบอกลักษณะของรูปสามเหลี่ยมได้รับนักเรียน แนะนำนักเรียนต้องเรียกชื่อนะคะของรูปสามเหลี่ยมนะครับโดยโดยใช้สัญลักษณ์ ดังนี้เลยนะครับแทนคำว่ารูปสามเหลี่ยมครับและสุดท้ายครับนักเรียน จำแนกชนิดของรูปสามเหลี่ยมนะครับโดยพิจารณาจากขนาดของมุมได้ นางเอกนะเพื่อนทุกคนพร้อมแล้วนะครับเดี๋ยวเรามาเริ่มเรียนรู้กันเลยครับ ก่อนที่เราจะเรียนรู้นะคะทุกอย่างครบถ้วนนะครับ เรียนรู้ ชั้นประถมศึกษาปีที่ 4 และปีที่ 5 ที่ผ่านมานะครับเรื่องแรกครับ บอกได้หรือไม่ถ้านักเรียนปลายทางตั้งใจฟังดีๆนะครับ รูปนี้ครับ เป็นมุมชนิดใดทำนักเรียน ดูพร้อมกันเลยนะคะนักเรียนนักเรียนคิดว่ารูปบนจอนี้เป็นรูปอะไรคะ บอกได้หรือไม่คะนักเรียนว่ารูปที่คุณครูกำหนดให้นี้มีมุมเป็นมุมอะไรคะครูคุณครูปลายทางเลยนะครับว่า รูป เป็นมุมชนิดใดทำนักเรียน ตอบเลยนะครับ รถเสร็จเรียบร้อยแล้วใช่ไหมครับเป็นมุมชนิดใดคำตอบพร้อมกัน เป็นมุมฉากขับโฟล์คลิฟท์มุมฉากถูกต้องไหมครับ แล้วถ้าเป็นมุมฉากและมุมฉากมีขนาดกี่องศานักเรียนนักเรียนต่อครูปลายทางเลยครับ ยังจำกันได้อยู่ไหมคะนักเรียนว่ามุมฉากจะมีขนาดเดียวเลยใช่ไหมคะคือ 90 องศาครับตอบถูกกันเวลาตอบถูกนะคะคุณถูกหลายทางอย่าลืมนะครับ ลองบวกคะแนนพิเศษให้กับนักเรียนคนที่ตอบถูกด้วยนะครับและสะสมเอาไว้นักเรียน ออกมาครับเมื่อครบถ้วน มุมฉากไปแล้วนะครับเราก็ต้องมาทุกวัน ออกมาเลยนะเพื่อน อิจฉาใช่ไหมว่ากูใช่ค่ะมีมุมฉากกี่มุมครับ นักเรียนรอดูพร้อมกันเลยนะคะ มีมุมฉากอยู่ 2 มุมใช่ไหมคะพรุ่งนี้นะคะ มาต่อกันครับ มาต่อกันแล้วจะเป็นอย่างไรครับก็คืออะไรนี่ครับก็จะเป็น 2 มุมฉาก 2 มุมฉากก็ไม่รับไอ้ละ 2-3 เป็นมุมอะไรครับพี่ปู เป็น 08:00 น นะคะเราเรียกได้อย่างหนึ่งว่าเป็นมุมตรงนะคะนักเรียน นะครับเขียนในลักษณะดังนี้เลยนะครับตรงมีขนาดกี่องศาและมุมตรงก็ต้องมีขนาด 180 องศาค่ะ บอกว่า มีมุมฉาก 2 มุมใช่ไหมคะฟลุ๊คแต่ละมุมมีขนาดเท่าไหร่ครับ 90 องศาครับนำมารวมกันก็ได้เท่ากับ 180 สงสารนั้นเองครับ แสดงว่าตรงนั้นมีขนาด 180 องศาครับนักเรียน โทรมาครับลืมอะไรอีกนะ ทำอะไรครับเดี๋ยวมาดูพร้อมกันเลยนะขึ้นจอปุ๊บนักเรียนคนไหนตอบได้ก็ตอบตอบถูกหลายทางเลยไหมครับ ทำอะไรคะครู วันนี้นักเรียนหรอ ดูสิคะว่าเราเรียกว่ามุมอะไรเอ่ย เพื่อให้ง่ายนะครับกูก็จะนำมาเปรียบเทียบกับมุมฉากใช่ไหมครับ ถ้าเกิดว่าเล็กกว่ามึงฉาก นักเรียนเล็กกว่ามุมฉาก ออกมาครับ ต่อมาครับแล้วพรุ่งนี้ราคานักเรียนมีแล้วครับ ก็จะเปรียบเทียบกับมุมฉากเส้นเดียวกันเป็นยังไงถ้านักเรียนเป็นอย่างไรครับ ก็เล็กกว่ามึงจากเส้นเดียวกันใช่ไหมคะใช่ไหมครับที่เราเรียกลุงชาติคือมุมอะไรกับนักเรียน แสดงว่ารับมุมที่มีขนาดน้อยกว่า 90 องศานะครับ หรือเล็กกว่ามุมฉากครับ เราจะเรียกว่ามุมอะไรคะคุณครูขาเราก็จะเรียกว่ามุมแหลมค่ะใช่ไหมครับแสดงว่ามุมแรมนั้นมีขนาดเล็กกว่า ใช่ครับใครขาดน้อยกว่า 90 องศานั้นเองครับ ปลายทางตอบได้ไหมครับ อนุมัติครับ ดูพร้อมกันเลยนะคะนักเรียน กูก็จะมาเปรียบเทียบกับลุงชาอีกนะคะเพื่อให้ง่าย Minecraft ลักษณะอย่างไรครับเนี่ยใหญ่กว่ามุมฉากค่ะ งงอะไรครับนักเรียน แล้วมุมนี้ล่ะคะเป็นมุมอะไรกูก็เปรียบเทียบกับมุมฉากเช่นเดียวกันใช่ไหมคะเช่นกันค่ะที่ใหญ่กว่ามุมฉาก อะไรครับ ดังนั้นมุมที่มีขนาดมากกว่า 90 องศา หรือขนาดใหญ่กว่ามุมฉากนะครับเราจะเรียกว่ามุมอะไรก็ถามเราก็จะเรียกว่า บ้านค่ะเรียกว่า มุมป้านนั่นเองครับ วันนี้นักเรียนได้ครบถ้วนไปแล้วนะครับเกี่ยวกับมุมฉาก แหลมและมุมป้านมุมตรงๆด้วยนะครับต่อมาครับ ภูมิครับพรุ่งนี้ครับเป็นมุมป้านหรือไม่คะ ไม่ใช่ค่ะครูอุ๊ไม่ใช่ใช่ไหมครับไม่ใช่หมูป่ะเนี่ย เป็นหมู่อะไรครับแล้วเราจะ เทียบจากอะไรครับพี่ปูค่ะเราจะเปรียบเทียบกับมุมตรงนะคะเดี๋ยวเรามาดูกันนะครับสนามบินตรงนะครับ เกลียดนะครับ หัวหน้านะครับว่ามุมนี้นะครับมีขนาดใหญ่กว่ามุม รักเองครับแสดงว่าพรุ่งนี้ไม่ใช่หมู่บ้านครับ แล้วมึงป่ะเนี่ยจะเป็นอย่างไรล่ะครับพวกเราต้องเพิ่มเติมจาก 5 ที่ผ่านมาใช่ไหมครับ เป็นอย่างไรครับก็เป็นมุมที่มีขนาดใหญ่กว่ามุมฉากแต่เล็กกว่ามุ้งตรงนั้นเองค่ะ บ้านค่ะ มุมป้านนะครับเป็นมุมที่มีขนาดใหญ่กว่ามุมฉากแต่เล็กกว่ามุมตรงนั้นเองทำนักเรียน เป็นอะไรบ้างครับได้ทุกส่วนเกี่ยวกับ มุมชนิดต่างๆให้แล้วนะครับ เข้ามาครับยังอยู่ในกิจกรรมบอกได้หรือไม่ครับ จ้า โทษทีครับพี่เป็น 1 ชนิดใด มาดูรูปแรกกันเลยนะคะนักเรียนรูปแรกนะคะก็จะเป็นมุมแหลมใช่ไหมคะดูที่รูปแรกนะคะและก็จะเป็นที่เป็นมุมแหลมใช่ไหมคะรูปที่ 2 นะคะลูกค้าไปนะคะก็จะเป็นฉากค่ะ และรูปถัดไปอีกนะคะก็จะเป็นมุมป้านค่ะ แล้วเราจะมีวิธีการเรียกชื่อมุมอย่างไรครับ Google การเรียกชื่อมุมนะคะเราก็นิยมนะคะเรียกเป็นอักษรตัวใหญ่ใช่ไหมคะ นักเรียนครับเขาจะเรียกได้อย่างไรบ้างนะครับโดยนะครับ เวลาเราเรียกชื่อมุมนะครับอันนี้ก็คือมุมอะไรครับ งง a b c d โดยดีนะครับเป็นจุดยอดมุมใช่ไหมครับนักเรียนเขียนแทนด้วย สัญลักษณ์ดังนี้นะครับ หรือระดับสัญลักษณ์นี้นะครับนักเรียนได้เรียนรู้ผ่านมาแล้วใช่ไหมครับยังจำกันได้เลยนะครับ นั่นเองนะเพื่อน ผมขอเรียกมุมดีได้ไหมครับ ได้ค่ะนักเรียนหลายคนเรียกมุม B ก็ได้นะคะเพราะว่า mobius จุดยอดมุมใช่ไหมครับชื่อตามจุดยอดมุมก็ได้ครับ งั้นก็เขียนแทนด้วยสัญลักษณ์นี้เลยนะครับนักเรียน ขอมาครับเนื่องจากอะไรเรื่องจากมุม B เป็นจุดยอดมุมแล้วครับเราก็จะเรียกชื่อตามจุดยอดมุม ใช่ค่ะ ครับ เราก็จะมาเริ่มนะครับเรียนรู้ในเนื้อหาของวันนี้กันแล้วครับคือกิจกรรมแรกกิจกรรม ถามหา รูป ลูกเปิดนั้นเองครับนักเรียนพร้อมแล้วตั้งใจฟังครูปุ๊กและอธิบายนะครับ พร้อมแล้วเดี๋ยวเราไปทำกิจกรรมกันเลยครับ ถ้านักเรียนเดี๋ยวเราจะมาทำกิจกรรมพร้อมกันเลยนะคะก็คือกิจกรรม ตามหารูปปิดและรูปเปิดกันค่ะ เดี๋ยวกูจะเริ่มวาดเลยนะคะนักเรียน ดูพร้อมกันนะคะเริ่มจากจุดเริ่มต้นนี้เลยนะคะ จะว่างแล้วนะคะนักเรียน มาเจอที่จุดเริ่มต้นอีก เป็นรูปที่ 1 ค่ะ อีกรูปนึงนะคะนักเรียน กูก็จะเริ่มจากจุดเริ่มต้นตรงนี้นะคะ แต่ว่าวาดไม่ชนที่จุดเริ่มต้นนะคะนักเรียน เป็นรูปที่ 2 ค่ะ นักเรียนครับนักเรียนคิดว่ารูปได้เป็นรูปปิดครับ และรูปใดเป็นรูปเปิดรับนักเรียน เสียงตอบจากคุณครูปลายทางเลยครับ รูปแบบรูปปิดตาพุงจะเห็นได้ว่านะคะรูปที่ 1 จะเป็นรูปปิดค่ะส่วนรูปที่ 2 นี้จะเป็นรูปเปิดค่ะรูปที่ 1 เป็นรูปผิดนะครับเพราะว่า เป็นรูปที่มีเส้นนะครับลากจากจุดเริ่มต้นแล้ววกกลับมาที่สุด ลืมนะครับนักเรียนสังเกตรูปที่ 2 นะครับ มีเส้นนะครับที่ลากจากจุดเริ่มต้นและไม่วกกลับมาที่ จุดเดิมนักเรียนก็เข้าใจเกี่ยวกับ ปิด - เปิดแอร์แล้วนะครับครับเดี๋ยวเรามาทำกิจกรรมกันต่อเลยนะคะไม่ได้ก็เข้าใจนะว่าในรูปคืออะไร อะไรครับ รูปใดเป็นรูปปิดและรูปใดเป็น ลูกเปิดครับเดี๋ยวให้นักเรียนไปทางนะครับตอบกลับถูกหลายครั้งแล้วครับรื้อออกมาชี้ที่หน้าจอได้เลยนะครับ ให้เวลา 1 นาที ปลายทางได้เลยนะครับ เป็นอย่างไรกันบ้างครับนักเรียนบอกได้ไหมครับว่ารูปใดเป็นรูปปิดและรูปใดเป็นรูปเปิดครับเดี๋ยวมาเฉลยกันในคำว่า โครงการที่นักเรียนได้ต่อกับคุณครูปลายขาไว้หรือไม่ครับ ไปดูกันเลยนะครับ ดีใจด้วยนะครับเพื่อนลูกนะครับมาใส่ ครับที่เป็นลูกบิดนะครับและเพื่อนรูปแล้วกลับมาใส่ของที่เป็นรูปเปิดครับ น่าจะตรงกับที่นักเรียนได้ตอบกับครูปลายทางหรือเปล่านะคะเดี๋ยวมาดูกันเลย รูปปิดนะครับมีรูปใดบ้างครับ 1 2 3 นี้นะครับคือลูกศิษย์ครับเพื่อน และรูปที่เหลือนะครับก็ต้องเป็นรูปอะไรนะเองครับ เป็นรูป เปิดนั้นเองครับนักเรียนเป็นอย่างไรกันบ้าง ครับ เอามาครับวันนี้กุ๊กเตรียมกิจกรรมมาหลายกิจกรรมครับเดี๋ยวมาสู่กิจกรรมถัดมาคือกิจกรรม สนุกคิดสนุกขำขำนักเรียนพาเราพร้อมแล้วเดี๋ยวเรามาทำกิจกรรมกันเลยครับ กิจกรรมสนุกคิดสนุกทำวันนี้นะครับครูก็ได้นะครับมาร่วมทำกิจกรรมกับกระปุกนะครับวันนี้ก็มีถุงปริศนาอยู่ 3 ถุงครับ ในแต่ละถุงนี้จะมี อะไรอยู่ด้านในครับกูก็ไม่ได้อยากได้ถุงสีไหนก่อนครับ ต้องการถุงสีเหลืองนะครับ มีอะไรหน้าถุงสีเหลืองนี้นะครับถุงสีเหลืองนี้ ปกติครับ มีไม้ค้ำนักเรียนมีไม้อยู่ 3 อันกับนักเรียน ขนาด แตกต่างกันด้วยนะครับเห็นไหมครับ ไม่ลองนำมาประกอบกันสิครับว่าจะได้เป็นรูปอะไรครับ พูดว่าไงนะครับ อุบัติเหตุนะครับก็กำลังนะครับนำมาจำนวน 3 คันนะครับมา ประกอบกันนะครับพี่จะได้เป็นรูปอะไรครับนักเรียน ไปทางลองต่อกับคุณครูปลายทางกับว่า ได้เป็น รูปอะไรครับ ทำไรครับ ปลายทางคิดตามคำว่าได้เรียนรู้อะไรนักเรียนหลายคน ออกได้เลยครับตรงปลายทางได้แล้วครับ มันไม่ตั้งใจคำมันก็เพี้ยน เสร็จเรียบร้อยแล้วทำให้เรียนได้รูปนี้ครับครูก็จะนำมาว่านะครับ คุณจะเอาอะไรครับก็ได้ดังนี้เลยนะครับนักเรียนใช่ไหมครับ มีลักษณะที่คล้ายกันเลยนะครับกุ๊กตั้งชื่อว่า รูปกรอบถุงสีเหลืองผ่านไปแล้วครับคุณแม่จะได้ถุงสีไหนต่อครับ ส่งฟรีนะครับ ก็จะนำออกมาแล้วคำว่าในช่วงนี้มีอะไรครับนักเรียนมีอะไรนะ ok นะครับ เอมีอยู่กี่อันนะ ก็มี My ฉันฉันเดียวกันกับนักเรียนมีอยู่ 3 อันนั้นเองครับขนาดใกล้ๆกันนะครับ จะนำมาประกอบเป็นรูปอะไรประกอบด้วยนะครับ ปลายทาง บ่ได้ดังนี้เลยนะครับกูก็นำมาวางไว้บนจอครับ ทางนี้ได้นะครับ รางที่คล้ายกันเลยใช่ไหมครับกูก็ตั้งชื่อว่ารูป ขอไข่ครับนักเรียนและถุงสุดท้ายครับก็คือต้องเป็นถุงสีอะไรครับ ถุงสีฟ้าครับพี่จะมีอะไรอยู่ด้านในนักเรียนไปทางหลายคนแต่ว่า เรามีไม้อยู่แน่เลยครับ มาดูได้นะครับ กูก็จะพยายามมานะครับ ถ้ามีมาอยู่ 3 การเช่นกันครับเพื่อน เมื่อนำมาประกอบจะได้ประกอบเป็นรูปอะไรครับอันนี้กูก็ไม่ประกอบเลยนะครับนักเรียน จะทำให้ปลายทางได้ไหมครับว่าจะได้ผล จะได้ไปดูอะไรนะ เสร็จเรียบร้อยแล้วทางโรงเรียนได้สะดวกก็ได้ครับก็จะมีลักษณะที่คล้ายกันเลยนะครับ ตั้งชื่อว่า โรคคอครับตอนนี้ครับ กูไปรับแม่นะครับก็ลุกทำกิจกรรมจนสำเร็จ แล้วนะครับขอบคุณมากนะครับที่มาร่วมกิจกรรมในวันนี้ครับ เดี๋ยวเราไปสรุปกิจกรรมกัน จะเอาอะไรกับนักเรียน จากที่เราได้ทำกิจกรรมนะครับในถุงปริศนาทั้ง 3 ถุงนะครับในแต่ละถุงจ้ะ มีหมาอยู่ใช่ไหมครับถุงละ 3 นักเรียนเมื่อนำมาประกอบกันนะครับแต่ละถุงก็จะได้เป็นรูป สามเหลี่ยมใช่ไหมครับกูขอสรุป ตั้งบนจอนี้เลยนะครับนักเรียน แต่ละถึงได้เป็นรูปสามเหลี่ยม เอารูปสามเหลี่ยมเนี่ยจะมีลักษณะอย่างไรครับพี่ปู รูปสามเหลี่ยมนะคะก็เป็นลูกบิดนะคะที่อยู่บนระนาบมีด้าน 3 ด้านนะคะแต่ละด้านเป็นส่วนของเส้นตรง และมุม ภายใน ก็จะมีอยู่ 3 เหมือนกันนะคะ ลักษณะเกี่ยวกับรูปสามเหลี่ยมใช่ไหมครับต้องเป็นรูปปิดนะคะที่อยู่บนสามารถมีด้าน 3 ด้านและแต่ละด้านเป็นส่วนของเส้นตรงนะครับ และมีมุมภายในสามมุมนั้นเองครับ จากที่เราได้ทำกิจกรรมสนุกคิดสนุกทำนะครับเราก็จะได้รูปสามเหลี่ยม 3 รูปนะคะผู้ก่อตั้งเป็นรูปก-ฮรูปและรูปคอครับ ครูครับเราจะสามารถเรียกชื่อของรูปสามเหลี่ยม ได้อย่างไรครับเราสามารถเรียกชื่อของรูปสามเหลี่ยมได้นะคะโดยกำหนดเป็น อักษรภาษาอังกฤษตัวพิมพ์ใหญ่นะคะหรือเป็นพยัญชนะไทยที่จุดยอดเงินค่ะ แล้วเวลาเราจะเรียกชื่อของรูปสามเหลี่ยมนะครับเราจะมีวิธีการเรียกอย่างไรครับ เราก็จะอ่านตามเข็มนาฬิกาก็ได้นะคะหรือว่าเราจะอ่านทวนเข็มนาฬิกาก็ได้เช่นเดียวกัน เริ่มที่จุดยอดมุมใดยอดหนึ่งใช่ไหมครับ ลุกออกไปครับ นะครับจะเริ่มที่ อ่านแล้วครับตามเข็มนาฬิกานะครับ กรุงศรีไประหว่างที่เราให้อ่านกันเลยนะครับสามเหลี่ยมอะไรครับ เราจะอ่านตามเข็มนาฬิกาก่อนนะคะใช่ไหมคะพี่ตุ๊กการอ่านตามเข็มนาฬิกานะคะเริ่มที่ ก็จะเป็น B สีขาวนะครับเราก็จะได้เป็นรูปสามเหลี่ยม AEC นะครับรักนะครับ ทางนี้เลยนะครับนักเรียน มาครับอ่านทวนเข็มนาฬิกานะครับโดยเริ่มที่จุด a ซึ่งการอ่านอย่างไร ถ้าทวนเข็มนาฬิกานะคะเราจะเริ่มที่จุด a เข็มนาฬิกานะคะ ดีค่ะกว่าจะได้เป็นรูปสามเหลี่ยม A4 ครับหรือเขียนโดยใช้สัญลักษณ์ได้ดังนี้ครับนักเรียน มานะครับเดี๋ยวเรามาอ่านชื่อนะครับรูปสามเหลี่ยมของของไข่มานะคะถ่ายรูปกับไข่นะครับ ได้ครับเหมือนเดิมครับตามเข็มนาฬิกาโดยเริ่มที่จุดใดมีคำว่าวงเริ่มที่จุดใดก็ได้นะคะนักเรียนอยากจะเริ่มที่จุดใดก็ได้อ่านตามเข็มนาฬิกาหรือทวนเข็มนาฬิกา แต่ในข้อนี้ ขอเริ่มที่ตุ๊ด เลยครับ ฟุตบอลฟุตบอลจะเริ่มอย่างไรให้พุงก็จะอ่านเลยนะคะนะคะ ตามเข็มนาฬิกาต้องไปทางไหนคะนักเรียน ต้องเป็น ใช่ไหมคะ หรือเขียนใน ลูกของสัญลักษณ์ได้ดังนี้นะครับนักเรียน เอามาครับ 7:00 น ก็ได้ครับ เหมือนเดิมครับ จุดบอนะคะก็จะต้องเป็นอะไรคะ บ่ ต่อใช่ไหมคะ เพราะว่าเราทวนเข็มนาฬิกา เขียนแทนด้วยสัญลักษณ์ รูปพอรับปุ๊บก็จะเริ่มที่จุดนั้นเองครับแล้วจะอ่านในทิศ ทางของปาล์มเข็ม นาฬิกาครับเราจะได้อย่างไรครับ ถ้าอ่านตามเข็มนาฬิกานะคะเราเริ่มที่ตัว Z ใช่ไหมคะจะได้เป็น แรด ys ค่ะก็คือรูปสามเหลี่ยม Z YSS แทนด้วยสัญลักษณ์ ตั้งนี้ทำนักเรียน มาม่าคัพต้มสุกอันไหนทิศทางของทวนเข็มนาฬิกาครับนั้นก็จะเริ่มที่จุดใดก็ได้ช่วยพวกกุ้งใช่ค่ะขอเริ่มที่จุดเดิมครับคือจุด 8 ครับ เราจะได้เป็นอะไรถ้านักเรียนตอบพร้อมกันได้เลยนะคะถ้าอ่านเรียงตัวในทิศทาง ทวนเข็มนาฬิกานะคะเราก็จะได้เป็น ไวน์ค่ะ เสร็จเรียบร้อยแล้วนะครับเดี๋ยวจะเขียนด้วยสัญลักษณ์ หรือรูปสามเหลี่ยม บ่ายครับเขียนใบเสร็จรับเงินนักเรียน Minecraft รูปสามเหลี่ยมนะครับทั้ง 3 รูปนี้ครับคือรูปภาพของนรกคอครับนักเรียนคิดว่า มีมุมภายในที่แตกต่างกันเลยครับ ปลายทางหรอครับและลองต่อกระปุก LINE ถามว่ามุมภายในของทั้ง 3 รูปนี้ ต่างกันหรือไม่ครับ เดี๋ยวเรามาสำรวจกันเลยนะครับเดี๋ยวเรามาทำกิจกรรมกันเลยครับนักเรียน เดี๋ยวเรามาดูที่รูปก่อนก่อนนะคะนักเรียน ครูนะคะจะใช้ไม้ฉากนะคะนักเรียน ช่วยตรวจสอบนะคะว่ามุม a นี้นะคะ ถ้านักเรียนเมื่อวานไม้สักแล้วเป็นยังไงคะนักเรียน ผ่าใช่ไหมคะแสดงว่ามุม a ของเรานี่ก็คือมุมฉาก 90 องศานะคะต่อไปค่ะตรวจสอบที่มุม B ค่ะ สัตว์ที่มุม B นะคะ สายชลเลยนะคะนักเรียนชนที่มุมเลยนะคะ เป็นอย่างไรคะนักเรียนเล็กกว่ามุมฉากใช่ไหมคะถ้าเล็กกว่านี้เราเรียกว่ามุมอะไรคะ เราจะเรียกว่ามุ้งแหลมน่ะนินทาเล็กมุมนึงนะคะก็คืออะไรคะนักเรียน M4 ใช่ไหมคะ วางไม้ฉากเลยนะคะที่มุมเลยนะคะนักเรียนเป็นอย่างไรให้นักเรียน เป็นอย่างไรคะอ้าววางเลยนะคะที่มุมเลยค่ะ เล็กกว่าใช่ไหมคะนักเรียนเล็กกว่าแสดงว่า แหลมค่ะ แสดงว่าลูกก่อนนี่มีบุญอะไรบ้างคะครูปุ๊ก ในรูปตอนนี้นะครับจะประกอบด้วยนะครับ ok ครับเป็นมุมฉากครับมีขนาด 90° มุม ดีครับเป็นมุมแหลมนะครับและมุม C ครับ เป็นมุมแหลมใช่ไหมครับจากที่นักเรียนได้สำรวจกับกูเมื่อสักครู่นี้นะคะนักเรียนจะนำทัพนักเรียนสังเกตเห็นอะไรได้บ้างครับ ฝากรูปก่อนนะครับเป็นรูปที่มีมุมฉากมุมกับนักเรียน มุมฉาก 1 มุมครับและมุมแหลมที่มุมครับ 2 มุมนั้นเองครับสรุปได้ดังนี้เลยนะครับนักเรียนต่อมาครับเดี๋ยวมาดูรูปต่อมาเลยครับ แล้วมาดูลูกขอกันก่อนนะคะนักเรียนคุณครูจะเริ่มจาก 1 ต่อก่อนนะคะ ใช้ไม้ฉากนะคะนักเรียนวางที่มุมเลยนะคะ ทางที่มุมเลยนะคะนักเรียนเป็นอย่างไรถ้านักเรียน ใหญ่กว่าใช่ไหมคะนักเรียนใหญ่กว่ามุมฉากใช่ไหมคะ แสดงว่าต้องเป็นมุมอะไรคะ ถ้าใหญ่กว่าเราก็จะต้องเป็นมุ้งปานนั้นเองค่ะแสดงว่ามึงต่อคือบ้านนะคะ ไปค่ะเอามุมไหนดีคะนักเรียน ได้ไหมคะ ขอบคุณจ้า วางที่มุมบอนะคะ เป็นอย่างไรถ้านักเรียนจะวางแล้วเล็กกว่าใช่ไหมคะนักเรียนเพราะว่ามุมฉากอยู่ตรงนี้ใช่ไหมคะ มุมฉากใช่ไหมคะแต่เส้นสีเหลืองอยู่ตรงนี้ แสดงว่าเล็กกว่าใช่ไหมคะแสดงว่ามุมนั้นก็จะต้องเป็นมุม แหลมนั้นเองค่ะนะคะคือมุม อ่อนใช่ไหมคะก่อนนะคะครูก็ เอาไม้ฉากนะคะวางเข้ามุมเลยนะคะ เป็นอย่างไรถ้านักเรียน นี่มึงฉันอยู่ตรงนี้ใช่ไหมคะ ฉันอยู่ตรงนี้ พอเป็นยังไงคะพอเล็กกว่าใช่ไหมคะนักเรียน แสดงว่ามึงออนนั่นคือมุมแหลมค่ะ งานนะครับเราก็มาสรุปกันเลยนะครับนักเรียน ก็จะทราบแล้วนะครับว่ามุมเป็นมุมอะไรครับตอบพร้อมกันสิ่งต่างๆ มุมต่อเต็นท์มุ้ง บ้านครับ ต่อมาครับ มุมมองมุมเป็นมุมอะไรครับไม่มีมันจำได้ไหมเอ่ย มุมเป็นมุม แหลมครับแล้วสุดท้ายครับคือมุมมอง มุมมองก็เป็น มุมแล้วครับจากที่เราได้สำรวจนักเรียนสังเกตเห็นอะไรได้บ้างครับ ปลายทางเลยครับ เสร็จเรียบร้อยแล้วใช่ไหมครับจะสังเกตเห็นว่านะครับรุกขอนี้นะครับเจ้านี้มุมป้านกี่โมงครับ จะมีมุมป้าน 1 มุมครับและมีมุมแหลมกี่โมงครับ มุมแหลม 2 มุมครับรูปและลูกขอเนี่ย เห็นความแตกต่างได้หรือยังครับเนี่ย แล้วจะมาดูรูปต่อมาเลยครับคือรูปขอครับ ต่อไปนะคะลูกคอนะคะ เริ่มที่มุมแซ่บก่อนนะคะ ไม้ฉากวางเลยนะคะนักเรียนเป็นอย่างไรคะ เล็กกว่าใช่ไหมคะนักเรียนเล็กกว่ามุมฉากนะคะอันนี้มุมฉากใช่ไหมคะ เล็กกว่ามึงฉากแสดงว่ามุมแซ่บนี้ก็คือมุม แถมนะคะต่อไปค่ะมุม x นะคะทดลองนะคะ เอาไม้สักมาวางเข้ามุมเลยนะคะ วัดที่มุมไหนก็เอาข้อมูลที่มึงนั้นนะคะ มุม x เป็นยังไงคะนักเรียน เล็กกว่าใช่ไหมคะนักเรียนเล็กกว่านะคะแสดงว่าเป็นมุ้ง แหลมนะคะเลยมุมหนึ่งคือมึงวายนะคะ 1 ชั่วโมง Y นะคะเอาวางข้อมูลเลยค่ะ ว่างให้เข้ามุมเลยค่ะเป็นไงคะ ก็เล็กกว่าเช่นเดียวกันใช่ไหมคะนักเรียนถ้าเล็กกว่านะคะเราเรียกว่า แหนมค่ะ จากที่เราได้สำรวจมาแล้วนะครับดังนั้นครับขอครับ นักเรียน มุ้ง ผัดผักบุ้งแซ่บเป็นอะไรกับนักเรียน มุมแซ่บมุมแหลม มาครับ ตอบพร้อมกันเสียงดังๆเลย แหลมครับ แล้วสุดท้ายครับ มุมไวน์เป็นมุมอะไรทำนักเรียนสอบได้ไหมเอ่ย มุมไวน์เป็นมุมแหลมครับ จากที่นักเรียนได้รับได้สังเกตบนจอเลยครับนักเรียนจะสังเกตเห็นว่า ลูกคอนี้นะครับ จะมีมุมแหลมกี่โมงครับ จะมีมุมแหลมทั้ง 3 มุมเลยใช่ไหมครับทุกมุมเป็นมุม แหลมนั่นเองครับก็จะสรุปได้ดังนี้ค่ะนักเรียนมีมุมแหลม 3 มุมนะครับหรือมุมภายในนะครับ รูปสามเหลี่ยมเป็นมุมแหลมทุกมุมกับนักเรียน เป็นยังไงบ้างครับนักเรียนสังเกตเห็นความแตกต่างของรูปรูปของและรูปพอได้ไหมครับ เราจะต้องใช้เกณฑ์ที่เราได้สนุกดีนะครับมาทำกิจกรรมกันต่อใช่ไหมคะพวกกูใช่ค่ะ ที่เราจะไปทำนะครับเดี๋ยวเรามาสรุปนะครับ มุมภายในของรูปสามเหลี่ยมนะครับ ที่มีลักษณะแตกต่างกันแตกต่างกันอย่างไรครับเดี๋ยวเรามาดูกันเลยนะครับ รูปหล่อครับ รูปหล่อแตกต่างจากรูปอื่นอย่างไร สิ่งที่นักเรียนเห็นได้ชัดเจนที่สุดคือ รูปก่อน มุมฉากมุมใช่ไหมครับและมุมแหลม 2 มุมสีแดง 3 เลยก็คือมีมุมฉาก 15 มุมฉาก 1 มุมนะครับ แล้วลูกพอแล้วครับแตกต่างจากรูปหล่ออย่างไร แตกต่างจากรูปพออย่างไร รูปพอนะครับมีมุมป้าน 1 มุม มีมุมแหลม 2 มุมแสดงว่าความแตกต่างของ ลูกขอนะครับก็คือมีมุมป้าน 1 มุมครับและสุดท้ายครับลูกคอง่ายๆมากเลยค่ะนักเรียน รูปขอคือนะครับมีมุม แหลม 3 มุมเลยครับ มาทำกิจกรรมนะครับกิจกรรมของครูปุ๊กวันนี้คือกิจกรรมสำรวจรูปสามเหลี่ยมนักเรียน เราจะทำอะไรกันบ้างครับเดี๋ยวมาดูบทบาทของครูปลายทางครับ สำหรับกิจกรรมครูปลายทางนะคะให้ไปทานนะคะ แบ่งกลุ่มนักเรียนนะคะออกเป็น รับประมาณ 3-4 คนนะคะและแจกกระดาษรูปสามเหลี่ยมด้วยนะคะระหว่างนักเรียนทำกิจกรรมค่ะ รบกวนครูไปทางนะคะให้คำแนะนำและตรวจสอบความถูกต้องของนักเรียนด้วยนะคะ มาครับเดี๋ยวเรามาดูกิจกรรมของนักเรียนนะครับนักเรียนแต่ละกลุ่มต้องทำอะไรบ้างนะครับเดี๋ยวมาดูกันเลยนะครับให้นักเรียนแต่ละกลุ่มนะครับจำแนกรูปสามเหลี่ยมนะครับ พี่มีเงื่อนไขต่อไปนี้ครับกุ๊กมีเงินขายให้กับนักเรียนนะครับเงื่อนไขและรูปสามเหลี่ยมที่มีมุม ภายในเป็นมุมแหลมทั้ง 3 มุม รูปสามเหลี่ยมที่มีมุมภายในเป็นมุมฉาก 1 มุม และรูปสามเหลี่ยมที่มีมุมภายในเป็นหนึ่งป้านมุม ตรงนี้นะครับเราได้จากการทำกิจกรรมเมื่อสักครู่นี้ใช่ไหมคะนักเรียน และเมื่อนักเรียนทำเสร็จแล้วนะครับ ให้ออกมานำเสนอผลงานของกลุ่มกดเองด้วยนะครับเดี๋ยวเราไปดูรูปสามเหลี่ยมนะครับที่ฟลุ๊คได้เตรียมเอาไว้ดังนี้นะครับนักเรียน ถ้านักเรียนแต่ละกลุ่มพร้อมแล้ว ลงมือทำได้เลยครับ เรียนครับเดี๋ยวจะมาเฉลยกิจกรรมสำรวจรูปสามเหลี่ยมครับนักเรียนแต่ละกลุ่มทำเสร็จเรียบร้อยแล้วใช่ไหมครับจะหักรูปทั้งหมดนะคะนักเรียนกรุ๊ป ก็จะพิจารณาที่เก๋แล้วครับก็คือรูปสามเหลี่ยมที่มีมุมภายในเป็นมุมแหลมทั้ง 3 มุมครับ เปลี่ยนปลายทางตอบกูพร้อมกันเสียงดังคำว่า มีรูป ไหนบ้างนะครับพาลูกใดบ้างของนักเรียน เตรียมตัวสอบนะครับ แล้วก็มีรูปที่ 6 ใช่ไหมคะ แล้วก็มี รูปที่ 1 ค่ะ ก็ยังมีอีกนะคะนักเรียนก็เป็นรูปที่ 9 ค่ะนะครับถูกต้องไหมถ้าถูกต้องคิดถูกได้เลยนะครับนักเรียน นะครับก็มาคือรูปสามเหลี่ยมที่มีมุมภายใน เป็นมุมฉาก 1 มุมครับ รูปใดบ้างครับ หารูปใดบ้างพานักเรียนที่มีมุมภายในเป็นมุมฉาก 1 มุมนะคะก็จะเป็นรูปที่ ถามค่ะ ต้องไหมคะต่อไปค่ะจะมีอีกไหมคะ มาวิ่งนะคะก็คือลูกพี่ ยังมีอีกไหมครับยังมีค่ะคือรูปที่ 8 ค่ะ ได้ครับลูกพี่ 800 เองครับ ถูกต้องไหมครับถ้าถูกต้องขี่ถูกได้เลยครับแล้วสุดท้ายครับเกณฑ์การจำแนกสุดท้ายครับของวันนี้ก็คือ รูปสามเหลี่ยมที่มีมุมภายในเป็นมุมป้านมุมฉากคือรูปที่เหลือนั้นเองค่ะ วันนี้เลยนะครับตรวจสอบนะครับ ก็จะประกอบไปด้วยรูปที่ 2 รูปที่ 5 และรูปที่ 4 นั่นเองค่ะเป็นอย่างไรบ้างครับถูกต้องครบ หมดเลยใช่ไหมครับถ้าถูกต้องครบทุกอย่างเลยนะครับครูปลายทางบวกคะแนนให้เลยครับ ขอบคุณครับจากที่เราได้ทำกิจกรรมกันมานะครับเราจะ มาสรุปได้อย่างไรครับเนี่ย เกษมแรกที่เราได้พิจารณาใช่ไหมครับคือ สามเหลี่ยมที่มีมุมภายในเป็นมุมแหลมทั้ง 3 มุม เงียบ รูปสามเหลี่ยมมีว่าอย่างไรครับนักเรียนปลายทางรอคำตอบจากคุณครูปลายทางเลยนะครับ นักเรียนคิดว่าเราจะเรียกชื่อว่าอะไรดีคะมุมทุกมุมเป็นมุมแหลมหมดเลยนะคะแล้วก็จะเรียกชื่อว่า รูปสามเหลี่ยม มุมแหลมนั่นเองค่ะพี่กุ้งค่ะเพราะว่าสังเกตลักษณะของเขานะครับลักษณะของรูปสามเหลี่ยมก็คือมีมุมทุกมุมเป็นมุมแหลม เขาเรียกว่ารูปสามเหลี่ยม ขาด พ่อมาครับ รูปสามเหลี่ยมที่มีมุมภายในเป็นมุมฉากหนึ่งมุมครับลักษณะเด่นคือมุมฉาก 11 ใช่ไหมครับใช่เรียกว่ารูปสามเหลี่ยมอะไรครับปลายทางต่อกับปลายทางไหมครับ อ้าวนักเรียนน่าจะตอบกันได้แล้วค่ะแล้วก็จะเรียกว่ารูปสามเหลี่ยม ฉากกั้นอาบน้ำเป็นรูปสามเหลี่ยมที่มี 117 และสุดท้ายครับรูปสามเหลี่ยมที่มีมุมภายในเป็นด้านหนึ่งมุม เรียกว่ารูปสามเหลี่ยมอะไรครับอะไรครับ แย่งกันตอบใหญ่เลยค่ะ ดูลักษณะแล้วใช่ไหมคะคือมีมุมป้านอยู่ 1 มุม แสดงว่าเราจะเรียกว่ารูปสามเหลี่ยมมุมป้านค่ะ ดังนั้นนะครับเราก็จำแนกนะครับรูปสามเหลี่ยมนะครับโดยการจำแนกขนาดของมุมใช่ไหมครับได้ดังนี้เลยนะครับนักเรียนต่อมาครับ เราก็ต้องมาสรุปบทเรียนเขาพระครูสุพจน์เรียนที่เราได้เรียนรู้กันในชั่วโมงนี้นะครับ โรงเรียนครับ การจำแนกรูปสามเหลี่ยมนะครับโดยพิจารณาจากขนาดของมุมนะครับ ที่รูปที่ 1 ครับรูปที่ 1 นี่ ไม่ชัดเจนครับมุมทุกมุมเป็นมุมเป็นมุมแหลมหมดเลยค่ะทุกมุมเป็นมุมแหลมนะคะหรือมีมุมภายในทุกมุมเป็นมุมแหลมเราจะเรียกว่ารูปสามเหลี่ยมมุมแหลมรูปสามเหลี่ยมมุมแหลมนะครับ โทรมานะครับรูปที่ 2 ครับ มีมุมฉากหนึ่งมุมมีมุมภายในเป็นมุมฉากรึมุม เราจะเรียกว่ารูปสามเหลี่ยมอะไรครับเราเรียกว่ารูปสามเหลี่ยมมุมฉากค่ะเรียกว่ารูปสามเหลี่ยมมุมฉากนะครับ ขายครับ สังเกตเห็นได้ชัดเจนเลยนะครับมีมุมป้าน 1 หรือมีมุมภายในเป็นมุมป้านมุมเราจะเรียกว่ารูปสามเหลี่ยมอะไรครับเขาเรียกว่ารูปสามเหลี่ยมมุมป้านค่ะ เรียนรู้กันแล้วนะครับการจำแนกชนิดของรูปสามเหลี่ยมนะครับโดยพิจารณาจากค่าหน้าท้อง ขากลับมึงก็สังเกต ลักษณะเด่นของรูปสามเหลี่ยมที่เราได้จำแนกในวันนี้ใช่ไหมตอบมาครับที่ขาดไม่ได้เลยเราต้องมาทบทวนความรู้ที่เราได้เรียนรู้คือแบบ แข่งขันนักเรียน แป๊บนึงนะครับมีดังนี้เลยนะครับนักเรียนปลายทาง น้ำกลับไปทำ ควรเป็นกลับบ้านนะครับ ขอบคุณครับในชั่วโมงถัดไปเนี่ยเราจะเรียนรู้กันในเรื่องของอะไร สำหรับบทเรียนครั้งต่อไปนะคะแล้วก็จะเรียนเกี่ยวกับการจำแนกชนิดของรูปสามเหลี่ยมโดยพิจารณาจากความ ยาวของด้านค่ะ งงต่อไปเนี่ยกูไปทางไหนต้องเตรียมอะไรให้กับนักเรียนบ้าง สิ่งที่จะต้องเตรียมนะคะก็จะประกอบไปด้วย 1 นะคะกระดาษรูปสามเหลี่ยมค่ะ 2 กระดาษรูปสามเหลี่ยม 3 แบบค่ะ 3 แผ่นโปสเตอร์ค่ะ และสีนะคะแบบฝึกหัด 6.2 ค่ะกลุ่มครับคุณครูปลายทางสามารถดาวน์โหลดใบงานให้กับนักเรียนปลายทางได้ที่ช่องทางไหนครับ ปลายทางนะคะสามารถ ดาวน์โหลดใบงานนะคะได้ตามนี้เลยนะคะ วันนี้นะคะถูกๆและกู ขอลาไปก่อนนะคะ แล้วพบกันใหม่ค่ะสวัสดีค่ะ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ฝึก PE กับ ASR (ห้องเรียน DLTV เทอม 2/2564) ป. 6 คณิตศาสตร์ ๑ ลักษณะของรูปสามเหลี่ยมและการจำแนกชนิดของรูปสามเหลี่ยมโดยพิจารณาจากขนาดของมุม 1 พ.ย. 64 (มีแบบฝึกหัด)</dc:title>
  <dc:creator/>
  <cp:keywords/>
  <dcterms:created xsi:type="dcterms:W3CDTF">2022-12-19T03:36:20Z</dcterms:created>
  <dcterms:modified xsi:type="dcterms:W3CDTF">2022-12-19T03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9 ธันวาคม 2565 เวลา 09.00 น.</vt:lpwstr>
  </property>
  <property fmtid="{D5CDD505-2E9C-101B-9397-08002B2CF9AE}" pid="3" name="subtitle">
    <vt:lpwstr/>
  </property>
</Properties>
</file>